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965" w:rsidRPr="00A40965" w:rsidRDefault="00A40965" w:rsidP="00A40965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="00D05A95">
        <w:rPr>
          <w:b/>
          <w:lang w:val="es-ES_tradnl"/>
        </w:rPr>
        <w:t xml:space="preserve">  CDCIC-031/25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DD2911" w:rsidP="00A40965">
      <w:pPr>
        <w:ind w:firstLine="3402"/>
        <w:rPr>
          <w:b/>
          <w:szCs w:val="20"/>
          <w:lang w:val="es-ES_tradnl"/>
        </w:rPr>
      </w:pPr>
      <w:r w:rsidRPr="004B0090">
        <w:rPr>
          <w:b/>
          <w:szCs w:val="20"/>
          <w:lang w:val="es-ES_tradnl"/>
        </w:rPr>
        <w:t xml:space="preserve">Corresponde la Expe. N° </w:t>
      </w:r>
      <w:r w:rsidR="004B0090" w:rsidRPr="004B0090">
        <w:rPr>
          <w:b/>
          <w:szCs w:val="20"/>
          <w:lang w:val="es-ES_tradnl"/>
        </w:rPr>
        <w:t>1007</w:t>
      </w:r>
      <w:r w:rsidR="00AF2D59" w:rsidRPr="004B0090">
        <w:rPr>
          <w:b/>
          <w:szCs w:val="20"/>
          <w:lang w:val="es-ES_tradnl"/>
        </w:rPr>
        <w:t>/24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="00AF2D59">
        <w:rPr>
          <w:lang w:val="es-ES_tradnl"/>
        </w:rPr>
        <w:t xml:space="preserve">, </w:t>
      </w:r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AR" w:eastAsia="es-ES"/>
        </w:rPr>
        <w:t xml:space="preserve">El pedido presentado por </w:t>
      </w:r>
      <w:r w:rsidR="00D64520">
        <w:rPr>
          <w:snapToGrid w:val="0"/>
          <w:szCs w:val="20"/>
          <w:lang w:val="es-AR" w:eastAsia="es-ES"/>
        </w:rPr>
        <w:t xml:space="preserve">el Departamento de Matemática requiriendo el dictado de la asignatura </w:t>
      </w:r>
      <w:r w:rsidR="00D05A95">
        <w:rPr>
          <w:snapToGrid w:val="0"/>
          <w:szCs w:val="20"/>
          <w:lang w:val="es-AR" w:eastAsia="es-ES"/>
        </w:rPr>
        <w:t>“</w:t>
      </w:r>
      <w:r w:rsidR="00D64520">
        <w:rPr>
          <w:snapToGrid w:val="0"/>
          <w:szCs w:val="20"/>
          <w:lang w:val="es-AR" w:eastAsia="es-ES"/>
        </w:rPr>
        <w:t>Algoritmia y Estructura de Datos</w:t>
      </w:r>
      <w:r w:rsidR="00D05A95">
        <w:rPr>
          <w:snapToGrid w:val="0"/>
          <w:szCs w:val="20"/>
          <w:lang w:val="es-AR" w:eastAsia="es-ES"/>
        </w:rPr>
        <w:t>”</w:t>
      </w:r>
      <w:r w:rsidR="00D64520">
        <w:rPr>
          <w:snapToGrid w:val="0"/>
          <w:szCs w:val="20"/>
          <w:lang w:val="es-AR" w:eastAsia="es-ES"/>
        </w:rPr>
        <w:t xml:space="preserve"> para alumnos de la carrera Licenciatura en Matemática, du</w:t>
      </w:r>
      <w:r w:rsidR="00D05A95">
        <w:rPr>
          <w:snapToGrid w:val="0"/>
          <w:szCs w:val="20"/>
          <w:lang w:val="es-AR" w:eastAsia="es-ES"/>
        </w:rPr>
        <w:t>rante el 1º cuatrimestre de 2025</w:t>
      </w:r>
      <w:r w:rsidR="00D64520">
        <w:rPr>
          <w:snapToGrid w:val="0"/>
          <w:szCs w:val="20"/>
          <w:lang w:val="es-AR" w:eastAsia="es-ES"/>
        </w:rPr>
        <w:t>;</w:t>
      </w:r>
    </w:p>
    <w:p w:rsidR="00D64520" w:rsidRDefault="00D6452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4B0090" w:rsidRPr="00D64520" w:rsidRDefault="004B0090" w:rsidP="00D6452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C61F5E">
        <w:rPr>
          <w:snapToGrid w:val="0"/>
          <w:szCs w:val="20"/>
          <w:lang w:val="es-AR" w:eastAsia="es-ES"/>
        </w:rPr>
        <w:t xml:space="preserve">La resolución </w:t>
      </w:r>
      <w:r w:rsidR="00C61F5E" w:rsidRPr="00C61F5E">
        <w:rPr>
          <w:snapToGrid w:val="0"/>
          <w:szCs w:val="20"/>
          <w:lang w:val="es-AR" w:eastAsia="es-ES"/>
        </w:rPr>
        <w:t>DM-068/25</w:t>
      </w:r>
      <w:r w:rsidR="00D64520" w:rsidRPr="00C61F5E">
        <w:rPr>
          <w:snapToGrid w:val="0"/>
          <w:szCs w:val="20"/>
          <w:lang w:val="es-AR" w:eastAsia="es-ES"/>
        </w:rPr>
        <w:t xml:space="preserve"> mediante la cual</w:t>
      </w:r>
      <w:r w:rsidR="00C10CB4" w:rsidRPr="00C61F5E">
        <w:rPr>
          <w:snapToGrid w:val="0"/>
          <w:szCs w:val="20"/>
          <w:lang w:val="es-AR" w:eastAsia="es-ES"/>
        </w:rPr>
        <w:t xml:space="preserve"> </w:t>
      </w:r>
      <w:r w:rsidR="00D64520" w:rsidRPr="00C61F5E">
        <w:rPr>
          <w:snapToGrid w:val="0"/>
          <w:szCs w:val="20"/>
          <w:lang w:val="es-AR" w:eastAsia="es-ES"/>
        </w:rPr>
        <w:t>se bloquea un</w:t>
      </w:r>
      <w:r w:rsidR="00D64520" w:rsidRPr="00C61F5E">
        <w:rPr>
          <w:sz w:val="23"/>
          <w:szCs w:val="23"/>
          <w:lang w:val="es-AR"/>
        </w:rPr>
        <w:t xml:space="preserve"> cargo de Profesor Adjunto con dedicación simple </w:t>
      </w:r>
      <w:r w:rsidR="00D64520" w:rsidRPr="00C61F5E">
        <w:rPr>
          <w:snapToGrid w:val="0"/>
          <w:szCs w:val="20"/>
          <w:lang w:val="es-AR" w:eastAsia="es-ES"/>
        </w:rPr>
        <w:t>para financiar el dictado de dicha materia;</w:t>
      </w:r>
      <w:r w:rsidR="00D64520">
        <w:rPr>
          <w:snapToGrid w:val="0"/>
          <w:szCs w:val="20"/>
          <w:lang w:val="es-AR" w:eastAsia="es-ES"/>
        </w:rPr>
        <w:t xml:space="preserve"> </w:t>
      </w:r>
    </w:p>
    <w:p w:rsidR="004B0090" w:rsidRPr="004B0090" w:rsidRDefault="004B0090" w:rsidP="00D64520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4B0090" w:rsidRPr="004B0090" w:rsidRDefault="004B0090" w:rsidP="004B0090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 w:rsidR="00FC6BA6">
        <w:rPr>
          <w:snapToGrid w:val="0"/>
          <w:szCs w:val="20"/>
          <w:lang w:val="es-AR" w:eastAsia="es-ES"/>
        </w:rPr>
        <w:t>665</w:t>
      </w:r>
      <w:r w:rsidRPr="004B0090">
        <w:rPr>
          <w:snapToGrid w:val="0"/>
          <w:szCs w:val="20"/>
          <w:lang w:val="es-AR" w:eastAsia="es-ES"/>
        </w:rPr>
        <w:t>/</w:t>
      </w:r>
      <w:r w:rsidR="00FC6BA6">
        <w:rPr>
          <w:snapToGrid w:val="0"/>
          <w:szCs w:val="20"/>
          <w:lang w:val="es-AR" w:eastAsia="es-ES"/>
        </w:rPr>
        <w:t>2</w:t>
      </w:r>
      <w:r w:rsidRPr="004B0090">
        <w:rPr>
          <w:snapToGrid w:val="0"/>
          <w:szCs w:val="20"/>
          <w:lang w:val="es-AR" w:eastAsia="es-ES"/>
        </w:rPr>
        <w:t>2 y modificatorias); y</w:t>
      </w:r>
    </w:p>
    <w:p w:rsidR="00A40965" w:rsidRPr="004B0090" w:rsidRDefault="00A40965" w:rsidP="00A40965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05A95" w:rsidRPr="00D05A95" w:rsidRDefault="00D05A95" w:rsidP="00D05A95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Dr. Sergio Gómez</w:t>
      </w:r>
      <w:r w:rsidRPr="00D05A95">
        <w:rPr>
          <w:lang w:val="es-AR"/>
        </w:rPr>
        <w:t xml:space="preserve"> se ha</w:t>
      </w:r>
      <w:r>
        <w:rPr>
          <w:lang w:val="es-AR"/>
        </w:rPr>
        <w:t xml:space="preserve"> desempeñado como Profesor en la asignatura “Algoritmia y Estructuras de Datos” durante el año 2024</w:t>
      </w:r>
      <w:r w:rsidRPr="00D05A95">
        <w:rPr>
          <w:lang w:val="es-AR"/>
        </w:rPr>
        <w:t xml:space="preserve">; </w:t>
      </w:r>
    </w:p>
    <w:p w:rsidR="00D64520" w:rsidRDefault="00D64520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:rsidR="00D64520" w:rsidRPr="00A40965" w:rsidRDefault="00D05A9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>
        <w:rPr>
          <w:bCs/>
          <w:szCs w:val="20"/>
          <w:lang w:val="es-ES_tradnl"/>
        </w:rPr>
        <w:t>Que el docente antes mencionado</w:t>
      </w:r>
      <w:r w:rsidR="00D64520">
        <w:rPr>
          <w:bCs/>
          <w:szCs w:val="20"/>
          <w:lang w:val="es-ES_tradnl"/>
        </w:rPr>
        <w:t xml:space="preserve"> reviste un cargo de Profesor Adjunto con dedicación exclusiva en la asignatura </w:t>
      </w:r>
      <w:r>
        <w:rPr>
          <w:bCs/>
          <w:szCs w:val="20"/>
          <w:lang w:val="es-ES_tradnl"/>
        </w:rPr>
        <w:t>“Estructura de D</w:t>
      </w:r>
      <w:r w:rsidR="00D64520">
        <w:rPr>
          <w:bCs/>
          <w:szCs w:val="20"/>
          <w:lang w:val="es-ES_tradnl"/>
        </w:rPr>
        <w:t>atos</w:t>
      </w:r>
      <w:r>
        <w:rPr>
          <w:bCs/>
          <w:szCs w:val="20"/>
          <w:lang w:val="es-ES_tradnl"/>
        </w:rPr>
        <w:t>”</w:t>
      </w:r>
      <w:r w:rsidR="00D64520">
        <w:rPr>
          <w:bCs/>
          <w:szCs w:val="20"/>
          <w:lang w:val="es-ES_tradnl"/>
        </w:rPr>
        <w:t xml:space="preserve">, a cargo de esta Unidad Académica, y un cargo de Profesor </w:t>
      </w:r>
      <w:r w:rsidR="00C10CB4">
        <w:rPr>
          <w:bCs/>
          <w:szCs w:val="20"/>
          <w:lang w:val="es-ES_tradnl"/>
        </w:rPr>
        <w:t>Asociado Ordinario</w:t>
      </w:r>
      <w:r w:rsidR="00D64520">
        <w:rPr>
          <w:bCs/>
          <w:szCs w:val="20"/>
          <w:lang w:val="es-ES_tradnl"/>
        </w:rPr>
        <w:t xml:space="preserve"> con dedicación simple en la Universidad Tecnológica Nacional; 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64520" w:rsidRPr="00D945C4" w:rsidRDefault="00D05A95" w:rsidP="00D64520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>Que,</w:t>
      </w:r>
      <w:r w:rsidR="00D64520" w:rsidRPr="00D945C4">
        <w:rPr>
          <w:color w:val="000000"/>
          <w:lang w:val="es-AR" w:eastAsia="es-ES"/>
        </w:rPr>
        <w:t xml:space="preserve"> de acuerdo a esto, la eventual designación del </w:t>
      </w:r>
      <w:r w:rsidR="00D64520">
        <w:rPr>
          <w:color w:val="000000"/>
          <w:lang w:val="es-AR" w:eastAsia="es-ES"/>
        </w:rPr>
        <w:t>Dr. Gómez en el cargo solicitado resulta</w:t>
      </w:r>
      <w:r w:rsidR="00D64520"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:rsidR="00D64520" w:rsidRPr="00D945C4" w:rsidRDefault="00D64520" w:rsidP="00D64520">
      <w:pPr>
        <w:ind w:firstLine="851"/>
        <w:jc w:val="both"/>
        <w:rPr>
          <w:color w:val="000000"/>
          <w:lang w:val="es-AR" w:eastAsia="es-ES"/>
        </w:rPr>
      </w:pPr>
    </w:p>
    <w:p w:rsidR="00D64520" w:rsidRPr="00D945C4" w:rsidRDefault="00D05A95" w:rsidP="00D64520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>Que,</w:t>
      </w:r>
      <w:r w:rsidR="00D64520" w:rsidRPr="00D945C4">
        <w:rPr>
          <w:color w:val="000000"/>
          <w:lang w:val="es-AR" w:eastAsia="es-ES"/>
        </w:rPr>
        <w:t xml:space="preserve"> a pesar de esta incompatibilidad reglamentaria, se considera que la realización de </w:t>
      </w:r>
      <w:r w:rsidR="00D64520">
        <w:rPr>
          <w:color w:val="000000"/>
          <w:lang w:val="es-AR" w:eastAsia="es-ES"/>
        </w:rPr>
        <w:t xml:space="preserve">las </w:t>
      </w:r>
      <w:r w:rsidR="00D64520" w:rsidRPr="00D945C4">
        <w:rPr>
          <w:color w:val="000000"/>
          <w:lang w:val="es-AR" w:eastAsia="es-ES"/>
        </w:rPr>
        <w:t>actividades</w:t>
      </w:r>
      <w:r w:rsidR="00D64520">
        <w:rPr>
          <w:color w:val="000000"/>
          <w:lang w:val="es-AR" w:eastAsia="es-ES"/>
        </w:rPr>
        <w:t xml:space="preserve"> propuestas</w:t>
      </w:r>
      <w:r w:rsidR="00C10CB4">
        <w:rPr>
          <w:color w:val="000000"/>
          <w:lang w:val="es-AR" w:eastAsia="es-ES"/>
        </w:rPr>
        <w:t xml:space="preserve"> </w:t>
      </w:r>
      <w:r w:rsidR="00D64520" w:rsidRPr="00D945C4">
        <w:rPr>
          <w:color w:val="000000"/>
          <w:lang w:val="es-AR" w:eastAsia="es-ES"/>
        </w:rPr>
        <w:t xml:space="preserve">por parte del </w:t>
      </w:r>
      <w:r w:rsidR="00D64520">
        <w:rPr>
          <w:color w:val="000000"/>
          <w:lang w:val="es-AR" w:eastAsia="es-ES"/>
        </w:rPr>
        <w:t>Dr. Gómez,</w:t>
      </w:r>
      <w:r w:rsidR="00D64520" w:rsidRPr="00D945C4">
        <w:rPr>
          <w:color w:val="000000"/>
          <w:lang w:val="es-AR" w:eastAsia="es-ES"/>
        </w:rPr>
        <w:t xml:space="preserve"> no interferirán en el normal desempeño de sus funciones académicas en la UNS, por cuanto es </w:t>
      </w:r>
      <w:r w:rsidR="00D64520">
        <w:rPr>
          <w:color w:val="000000"/>
          <w:lang w:val="es-AR" w:eastAsia="es-ES"/>
        </w:rPr>
        <w:t>una</w:t>
      </w:r>
      <w:r w:rsidR="00D64520" w:rsidRPr="00D945C4">
        <w:rPr>
          <w:color w:val="000000"/>
          <w:lang w:val="es-AR" w:eastAsia="es-ES"/>
        </w:rPr>
        <w:t xml:space="preserve"> asignatura </w:t>
      </w:r>
      <w:r w:rsidR="00D64520">
        <w:rPr>
          <w:color w:val="000000"/>
          <w:lang w:val="es-AR" w:eastAsia="es-ES"/>
        </w:rPr>
        <w:t>afín a la que dicta habitualmente</w:t>
      </w:r>
      <w:r w:rsidR="00D64520" w:rsidRPr="00D945C4">
        <w:rPr>
          <w:color w:val="000000"/>
          <w:lang w:val="es-AR" w:eastAsia="es-ES"/>
        </w:rPr>
        <w:t xml:space="preserve"> y puede articularse apropiadamente; </w:t>
      </w:r>
    </w:p>
    <w:p w:rsidR="00D64520" w:rsidRPr="00D64520" w:rsidRDefault="00D64520" w:rsidP="00D64520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 </w:t>
      </w:r>
    </w:p>
    <w:p w:rsidR="00D64520" w:rsidRPr="00D945C4" w:rsidRDefault="00D05A95" w:rsidP="00D64520">
      <w:pPr>
        <w:ind w:firstLine="851"/>
        <w:jc w:val="both"/>
        <w:rPr>
          <w:iCs/>
          <w:color w:val="000000"/>
          <w:lang w:val="es-AR"/>
        </w:rPr>
      </w:pPr>
      <w:r w:rsidRPr="00D945C4">
        <w:rPr>
          <w:color w:val="000000"/>
          <w:lang w:val="es-AR" w:eastAsia="es-ES"/>
        </w:rPr>
        <w:t>Que,</w:t>
      </w:r>
      <w:r w:rsidR="00D64520" w:rsidRPr="00D945C4">
        <w:rPr>
          <w:color w:val="000000"/>
          <w:lang w:val="es-AR" w:eastAsia="es-ES"/>
        </w:rPr>
        <w:t xml:space="preserve"> en función de esto, los miembros del Consejo Departamental coinciden en la necesidad de solicitar por vía de excepción, la designación para este cuatrimestre del </w:t>
      </w:r>
      <w:r w:rsidR="00D64520">
        <w:rPr>
          <w:color w:val="000000"/>
          <w:lang w:val="es-AR" w:eastAsia="es-ES"/>
        </w:rPr>
        <w:t>Dr. Sergio Gómez</w:t>
      </w:r>
      <w:r w:rsidR="00D64520" w:rsidRPr="00D945C4">
        <w:rPr>
          <w:iCs/>
          <w:color w:val="000000"/>
          <w:lang w:val="es-AR"/>
        </w:rPr>
        <w:t xml:space="preserve"> como Profesor </w:t>
      </w:r>
      <w:r w:rsidR="00D64520">
        <w:rPr>
          <w:iCs/>
          <w:color w:val="000000"/>
          <w:lang w:val="es-AR"/>
        </w:rPr>
        <w:t>de la materia Algoritmia y Estructura de Datos,</w:t>
      </w:r>
      <w:r w:rsidR="00D64520" w:rsidRPr="00D945C4">
        <w:rPr>
          <w:iCs/>
          <w:color w:val="000000"/>
          <w:lang w:val="es-AR"/>
        </w:rPr>
        <w:t xml:space="preserve"> considerando que el misma reúne los antecedentes adecuados para el cargo y es el único postulante para el mismo; </w:t>
      </w:r>
    </w:p>
    <w:p w:rsidR="00D64520" w:rsidRPr="00D945C4" w:rsidRDefault="00D64520" w:rsidP="00D64520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D64520" w:rsidRPr="00D945C4" w:rsidRDefault="00D64520" w:rsidP="00D64520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>Que el Consejo Departamental aprobó por</w:t>
      </w:r>
      <w:r w:rsidR="00D05A95">
        <w:rPr>
          <w:bCs/>
          <w:color w:val="000000"/>
          <w:lang w:val="es-AR"/>
        </w:rPr>
        <w:t xml:space="preserve"> unanimidad, en su reunión </w:t>
      </w:r>
      <w:r w:rsidRPr="00D945C4">
        <w:rPr>
          <w:bCs/>
          <w:color w:val="000000"/>
          <w:lang w:val="es-AR"/>
        </w:rPr>
        <w:t xml:space="preserve">ordinaria de fecha </w:t>
      </w:r>
      <w:r w:rsidR="00D05A95">
        <w:rPr>
          <w:bCs/>
          <w:color w:val="000000"/>
          <w:lang w:val="es-ES"/>
        </w:rPr>
        <w:t>05 de marzo de 2025</w:t>
      </w:r>
      <w:r w:rsidRPr="00D64520">
        <w:rPr>
          <w:bCs/>
          <w:color w:val="000000"/>
          <w:lang w:val="es-ES"/>
        </w:rPr>
        <w:t xml:space="preserve">, </w:t>
      </w:r>
      <w:r w:rsidRPr="00D945C4">
        <w:rPr>
          <w:bCs/>
          <w:color w:val="000000"/>
          <w:lang w:val="es-AR"/>
        </w:rPr>
        <w:t>elevar dicha excepción;</w:t>
      </w:r>
    </w:p>
    <w:p w:rsidR="00A40965" w:rsidRPr="00D64520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</w:p>
    <w:p w:rsidR="00A40965" w:rsidRPr="00A40965" w:rsidRDefault="00A40965" w:rsidP="00D64520">
      <w:pPr>
        <w:spacing w:line="260" w:lineRule="exact"/>
        <w:jc w:val="both"/>
        <w:rPr>
          <w:bCs/>
          <w:lang w:val="es-ES"/>
        </w:rPr>
      </w:pPr>
    </w:p>
    <w:p w:rsidR="00095027" w:rsidRDefault="00D05A9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031/25</w:t>
      </w: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F2D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>Doctor Sergio Alejandro GÓMEZ</w:t>
      </w:r>
      <w:r w:rsidRPr="00D945C4">
        <w:rPr>
          <w:b/>
          <w:lang w:val="es-AR"/>
        </w:rPr>
        <w:t xml:space="preserve"> (Leg. </w:t>
      </w:r>
      <w:r w:rsidR="00C10CB4">
        <w:rPr>
          <w:b/>
          <w:lang w:val="es-AR"/>
        </w:rPr>
        <w:t>10189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de la asignatura </w:t>
      </w:r>
      <w:r w:rsidRPr="00D05A95">
        <w:rPr>
          <w:b/>
          <w:lang w:val="es-AR"/>
        </w:rPr>
        <w:t>“</w:t>
      </w:r>
      <w:r w:rsidR="00C10CB4" w:rsidRPr="00D05A95">
        <w:rPr>
          <w:b/>
          <w:lang w:val="es-AR"/>
        </w:rPr>
        <w:t>Algoritmia y Estructura de Datos</w:t>
      </w:r>
      <w:r w:rsidRPr="00D05A95">
        <w:rPr>
          <w:b/>
          <w:lang w:val="es-AR"/>
        </w:rPr>
        <w:t xml:space="preserve">” (Cód. </w:t>
      </w:r>
      <w:r w:rsidR="00C10CB4" w:rsidRPr="00D05A95">
        <w:rPr>
          <w:b/>
          <w:lang w:val="es-AR"/>
        </w:rPr>
        <w:t>7506</w:t>
      </w:r>
      <w:r w:rsidRPr="00D05A95">
        <w:rPr>
          <w:b/>
          <w:lang w:val="es-AR"/>
        </w:rPr>
        <w:t>)</w:t>
      </w:r>
      <w:r w:rsidR="00C10CB4">
        <w:rPr>
          <w:lang w:val="es-AR"/>
        </w:rPr>
        <w:t xml:space="preserve"> en el Departamento de Ciencias e Ingeniería de la </w:t>
      </w:r>
      <w:r w:rsidR="00C10CB4" w:rsidRPr="004928CE">
        <w:rPr>
          <w:lang w:val="es-AR"/>
        </w:rPr>
        <w:t>Computación</w:t>
      </w:r>
      <w:r w:rsidRPr="004928CE">
        <w:rPr>
          <w:lang w:val="es-AR"/>
        </w:rPr>
        <w:t xml:space="preserve">, </w:t>
      </w:r>
      <w:bookmarkStart w:id="0" w:name="_Hlk163562045"/>
      <w:r w:rsidRPr="004928CE">
        <w:rPr>
          <w:lang w:val="es-AR"/>
        </w:rPr>
        <w:t xml:space="preserve">desde el </w:t>
      </w:r>
      <w:r w:rsidR="00315568" w:rsidRPr="004928CE">
        <w:rPr>
          <w:lang w:val="es-AR"/>
        </w:rPr>
        <w:t>31 de marzo y hasta el 30</w:t>
      </w:r>
      <w:r w:rsidR="00C10CB4" w:rsidRPr="004928CE">
        <w:rPr>
          <w:lang w:val="es-AR"/>
        </w:rPr>
        <w:t xml:space="preserve"> de </w:t>
      </w:r>
      <w:r w:rsidRPr="004928CE">
        <w:rPr>
          <w:lang w:val="es-AR"/>
        </w:rPr>
        <w:t>agosto de 202</w:t>
      </w:r>
      <w:r w:rsidR="00C61F5E" w:rsidRPr="004928CE">
        <w:rPr>
          <w:lang w:val="es-AR"/>
        </w:rPr>
        <w:t>5</w:t>
      </w:r>
      <w:r w:rsidRPr="004928CE">
        <w:rPr>
          <w:lang w:val="es-AR"/>
        </w:rPr>
        <w:t>.</w:t>
      </w:r>
      <w:r w:rsidRPr="00D945C4">
        <w:rPr>
          <w:lang w:val="es-AR"/>
        </w:rPr>
        <w:t xml:space="preserve"> </w:t>
      </w:r>
      <w:bookmarkEnd w:id="0"/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 w:rsidR="00C10CB4">
        <w:rPr>
          <w:b/>
          <w:lang w:val="es-AR" w:eastAsia="es-ES"/>
        </w:rPr>
        <w:t>Dr. Gómez</w:t>
      </w:r>
      <w:r w:rsidRPr="00D945C4">
        <w:rPr>
          <w:lang w:val="es-AR" w:eastAsia="es-ES"/>
        </w:rPr>
        <w:t xml:space="preserve"> del requisito establecido en el artículo </w:t>
      </w:r>
      <w:r w:rsidR="00C10CB4">
        <w:rPr>
          <w:lang w:val="es-AR" w:eastAsia="es-ES"/>
        </w:rPr>
        <w:t>5</w:t>
      </w:r>
      <w:r w:rsidRPr="00D945C4">
        <w:rPr>
          <w:lang w:val="es-AR" w:eastAsia="es-ES"/>
        </w:rPr>
        <w:t>º</w:t>
      </w:r>
      <w:r w:rsidR="00C10CB4">
        <w:rPr>
          <w:lang w:val="es-AR" w:eastAsia="es-ES"/>
        </w:rPr>
        <w:t xml:space="preserve"> b)</w:t>
      </w:r>
      <w:r w:rsidRPr="00D945C4">
        <w:rPr>
          <w:lang w:val="es-AR" w:eastAsia="es-ES"/>
        </w:rPr>
        <w:t xml:space="preserve"> del Régimen de Incompatibilidades para el Personal </w:t>
      </w:r>
      <w:r w:rsidRPr="00FB4BD6">
        <w:rPr>
          <w:lang w:val="es-AR" w:eastAsia="es-ES"/>
        </w:rPr>
        <w:t xml:space="preserve">Docente de la UNS, </w:t>
      </w:r>
      <w:r w:rsidR="00C10CB4" w:rsidRPr="00FB4BD6">
        <w:rPr>
          <w:lang w:val="es-AR"/>
        </w:rPr>
        <w:t xml:space="preserve">desde el </w:t>
      </w:r>
      <w:r w:rsidR="00315568" w:rsidRPr="00FB4BD6">
        <w:rPr>
          <w:lang w:val="es-AR"/>
        </w:rPr>
        <w:t>31</w:t>
      </w:r>
      <w:r w:rsidR="00C10CB4" w:rsidRPr="00FB4BD6">
        <w:rPr>
          <w:lang w:val="es-AR"/>
        </w:rPr>
        <w:t xml:space="preserve"> de marzo y hasta </w:t>
      </w:r>
      <w:r w:rsidR="00315568" w:rsidRPr="00FB4BD6">
        <w:rPr>
          <w:lang w:val="es-AR"/>
        </w:rPr>
        <w:t>el 30</w:t>
      </w:r>
      <w:r w:rsidR="00C61F5E" w:rsidRPr="00FB4BD6">
        <w:rPr>
          <w:lang w:val="es-AR"/>
        </w:rPr>
        <w:t xml:space="preserve"> de agosto de 2025</w:t>
      </w:r>
      <w:r w:rsidRPr="00FB4BD6">
        <w:rPr>
          <w:lang w:val="es-AR" w:eastAsia="es-ES"/>
        </w:rPr>
        <w:t>.</w:t>
      </w:r>
      <w:bookmarkStart w:id="1" w:name="_GoBack"/>
      <w:bookmarkEnd w:id="1"/>
      <w:r w:rsidRPr="00D945C4">
        <w:rPr>
          <w:lang w:val="es-AR" w:eastAsia="es-ES"/>
        </w:rPr>
        <w:t xml:space="preserve"> </w:t>
      </w:r>
    </w:p>
    <w:p w:rsidR="00D64520" w:rsidRPr="00D945C4" w:rsidRDefault="00D64520" w:rsidP="00D64520">
      <w:pPr>
        <w:jc w:val="both"/>
        <w:rPr>
          <w:bCs/>
          <w:lang w:val="es-AR" w:eastAsia="es-ES"/>
        </w:rPr>
      </w:pPr>
    </w:p>
    <w:p w:rsidR="00D64520" w:rsidRPr="00D945C4" w:rsidRDefault="00D64520" w:rsidP="00D64520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D64520" w:rsidRPr="00D945C4" w:rsidRDefault="00D64520" w:rsidP="00D64520">
      <w:pPr>
        <w:tabs>
          <w:tab w:val="left" w:pos="5670"/>
        </w:tabs>
        <w:jc w:val="both"/>
        <w:rPr>
          <w:lang w:val="es-AR"/>
        </w:rPr>
      </w:pPr>
    </w:p>
    <w:p w:rsidR="00D64520" w:rsidRPr="00D945C4" w:rsidRDefault="00D64520" w:rsidP="00D64520">
      <w:pPr>
        <w:jc w:val="both"/>
        <w:rPr>
          <w:rFonts w:eastAsia="Arial"/>
          <w:b/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D945C4">
        <w:rPr>
          <w:rFonts w:eastAsia="Arial"/>
          <w:lang w:val="es-AR" w:eastAsia="es-AR"/>
        </w:rPr>
        <w:t xml:space="preserve"> Establecer que el </w:t>
      </w:r>
      <w:r w:rsidR="00C10CB4">
        <w:rPr>
          <w:rFonts w:eastAsia="Arial"/>
          <w:lang w:val="es-AR" w:eastAsia="es-AR"/>
        </w:rPr>
        <w:t>Dr. Gómez</w:t>
      </w:r>
      <w:r w:rsidRPr="00D945C4">
        <w:rPr>
          <w:rFonts w:eastAsia="Arial"/>
          <w:lang w:val="es-AR" w:eastAsia="es-AR"/>
        </w:rPr>
        <w:t xml:space="preserve"> percibirá por el desempeño de sus funciones </w:t>
      </w:r>
      <w:r w:rsidR="00C10CB4">
        <w:rPr>
          <w:rFonts w:eastAsia="Arial"/>
          <w:lang w:val="es-AR" w:eastAsia="es-AR"/>
        </w:rPr>
        <w:t xml:space="preserve">el equivalente a un cargo </w:t>
      </w:r>
      <w:r w:rsidR="00DF6A30">
        <w:rPr>
          <w:rFonts w:eastAsia="Arial"/>
          <w:lang w:val="es-AR" w:eastAsia="es-AR"/>
        </w:rPr>
        <w:t xml:space="preserve">de </w:t>
      </w:r>
      <w:r w:rsidR="00C10CB4">
        <w:rPr>
          <w:rFonts w:eastAsia="Arial"/>
          <w:lang w:val="es-AR" w:eastAsia="es-AR"/>
        </w:rPr>
        <w:t>Profesor Adjunto con dedicación simple.</w:t>
      </w:r>
    </w:p>
    <w:p w:rsidR="00C10CB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C10CB4" w:rsidRDefault="00D64520" w:rsidP="00C10CB4">
      <w:pPr>
        <w:jc w:val="both"/>
        <w:rPr>
          <w:lang w:val="es-AR" w:eastAsia="es-ES"/>
        </w:rPr>
      </w:pPr>
      <w:r w:rsidRPr="00C61F5E">
        <w:rPr>
          <w:rFonts w:eastAsia="Arial"/>
          <w:b/>
          <w:lang w:val="es-AR" w:eastAsia="es-AR"/>
        </w:rPr>
        <w:t>ARTICULO 5º:</w:t>
      </w:r>
      <w:r w:rsidRPr="00C61F5E">
        <w:rPr>
          <w:rFonts w:eastAsia="Arial"/>
          <w:lang w:val="es-AR" w:eastAsia="es-AR"/>
        </w:rPr>
        <w:t xml:space="preserve"> </w:t>
      </w:r>
      <w:r w:rsidR="00C10CB4" w:rsidRPr="00C61F5E">
        <w:rPr>
          <w:lang w:val="es-AR"/>
        </w:rPr>
        <w:t xml:space="preserve">La financiación de la asignación mencionada será erogada utilizando los fondos emergentes del </w:t>
      </w:r>
      <w:r w:rsidR="00C10CB4" w:rsidRPr="00C61F5E">
        <w:rPr>
          <w:lang w:val="es-AR" w:eastAsia="es-ES"/>
        </w:rPr>
        <w:t>bloqueo de un cargo de Profesor Adjunto con dedicación simple, ocupado por la Dra. Marta Cecilia VIDAL, (N.º de cargo: 38021929), actualmente con licencia sin goc</w:t>
      </w:r>
      <w:r w:rsidR="00C61F5E" w:rsidRPr="00C61F5E">
        <w:rPr>
          <w:lang w:val="es-AR" w:eastAsia="es-ES"/>
        </w:rPr>
        <w:t>e de haberes, desde el 31 de marzo al 30 de agosto de 2025</w:t>
      </w:r>
      <w:r w:rsidR="00C10CB4" w:rsidRPr="00C61F5E">
        <w:rPr>
          <w:lang w:val="es-AR" w:eastAsia="es-ES"/>
        </w:rPr>
        <w:t>, según lo est</w:t>
      </w:r>
      <w:r w:rsidR="00C61F5E" w:rsidRPr="00C61F5E">
        <w:rPr>
          <w:lang w:val="es-AR" w:eastAsia="es-ES"/>
        </w:rPr>
        <w:t>ablecido en la Resolución DM-068/25</w:t>
      </w:r>
      <w:r w:rsidR="00C10CB4" w:rsidRPr="00C61F5E">
        <w:rPr>
          <w:lang w:val="es-AR" w:eastAsia="es-ES"/>
        </w:rPr>
        <w:t>.</w:t>
      </w:r>
    </w:p>
    <w:p w:rsidR="00C10CB4" w:rsidRPr="00D945C4" w:rsidRDefault="00C10CB4" w:rsidP="00D64520">
      <w:pPr>
        <w:jc w:val="both"/>
        <w:rPr>
          <w:rFonts w:eastAsia="Arial"/>
          <w:b/>
          <w:lang w:val="es-AR" w:eastAsia="es-AR"/>
        </w:rPr>
      </w:pPr>
    </w:p>
    <w:p w:rsidR="00D64520" w:rsidRPr="00A313DB" w:rsidRDefault="00D64520" w:rsidP="00D64520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D64520" w:rsidRPr="00D64520" w:rsidRDefault="00D64520" w:rsidP="00D64520">
      <w:pPr>
        <w:rPr>
          <w:lang w:val="es-AR"/>
        </w:rPr>
      </w:pPr>
    </w:p>
    <w:p w:rsidR="00930023" w:rsidRPr="00F567A0" w:rsidRDefault="00930023" w:rsidP="00D64520">
      <w:pPr>
        <w:jc w:val="both"/>
        <w:rPr>
          <w:lang w:val="es-AR"/>
        </w:rPr>
      </w:pPr>
    </w:p>
    <w:sectPr w:rsidR="00930023" w:rsidRPr="00F567A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8AF" w:rsidRDefault="009858AF">
      <w:r>
        <w:separator/>
      </w:r>
    </w:p>
  </w:endnote>
  <w:endnote w:type="continuationSeparator" w:id="0">
    <w:p w:rsidR="009858AF" w:rsidRDefault="0098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8AF" w:rsidRDefault="009858AF">
      <w:r>
        <w:separator/>
      </w:r>
    </w:p>
  </w:footnote>
  <w:footnote w:type="continuationSeparator" w:id="0">
    <w:p w:rsidR="009858AF" w:rsidRDefault="009858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D59" w:rsidRDefault="00AF2D5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95027"/>
    <w:rsid w:val="000B1D7A"/>
    <w:rsid w:val="000C7AB6"/>
    <w:rsid w:val="00125EFC"/>
    <w:rsid w:val="00135B7A"/>
    <w:rsid w:val="0014025F"/>
    <w:rsid w:val="001C08CF"/>
    <w:rsid w:val="001C46FB"/>
    <w:rsid w:val="001C7370"/>
    <w:rsid w:val="001E27B1"/>
    <w:rsid w:val="00207857"/>
    <w:rsid w:val="00210A80"/>
    <w:rsid w:val="002110DA"/>
    <w:rsid w:val="00213AEA"/>
    <w:rsid w:val="00214603"/>
    <w:rsid w:val="002225C1"/>
    <w:rsid w:val="00230552"/>
    <w:rsid w:val="002320F8"/>
    <w:rsid w:val="00232B00"/>
    <w:rsid w:val="002740A6"/>
    <w:rsid w:val="00282B61"/>
    <w:rsid w:val="002F6A9F"/>
    <w:rsid w:val="00315568"/>
    <w:rsid w:val="00384819"/>
    <w:rsid w:val="00387856"/>
    <w:rsid w:val="003E1AB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28CE"/>
    <w:rsid w:val="004A1CF8"/>
    <w:rsid w:val="004B0090"/>
    <w:rsid w:val="004D69A8"/>
    <w:rsid w:val="004F4851"/>
    <w:rsid w:val="005126FD"/>
    <w:rsid w:val="00574AE3"/>
    <w:rsid w:val="00590DF0"/>
    <w:rsid w:val="0059277F"/>
    <w:rsid w:val="005B0534"/>
    <w:rsid w:val="0062711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36133"/>
    <w:rsid w:val="008C4798"/>
    <w:rsid w:val="008F11B6"/>
    <w:rsid w:val="009218B3"/>
    <w:rsid w:val="00930023"/>
    <w:rsid w:val="00957947"/>
    <w:rsid w:val="00966670"/>
    <w:rsid w:val="00971EFD"/>
    <w:rsid w:val="0097213E"/>
    <w:rsid w:val="009858AF"/>
    <w:rsid w:val="00987092"/>
    <w:rsid w:val="009F10BC"/>
    <w:rsid w:val="00A0242F"/>
    <w:rsid w:val="00A170EF"/>
    <w:rsid w:val="00A40965"/>
    <w:rsid w:val="00A4284A"/>
    <w:rsid w:val="00A7534D"/>
    <w:rsid w:val="00A9680B"/>
    <w:rsid w:val="00AA601F"/>
    <w:rsid w:val="00AC1FE6"/>
    <w:rsid w:val="00AC49BB"/>
    <w:rsid w:val="00AD03DF"/>
    <w:rsid w:val="00AD7659"/>
    <w:rsid w:val="00AF165D"/>
    <w:rsid w:val="00AF2D59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0CB4"/>
    <w:rsid w:val="00C175D1"/>
    <w:rsid w:val="00C22AAC"/>
    <w:rsid w:val="00C23602"/>
    <w:rsid w:val="00C3182E"/>
    <w:rsid w:val="00C43FA9"/>
    <w:rsid w:val="00C45781"/>
    <w:rsid w:val="00C61F5E"/>
    <w:rsid w:val="00CC647D"/>
    <w:rsid w:val="00CC6AE7"/>
    <w:rsid w:val="00CF11B9"/>
    <w:rsid w:val="00CF7867"/>
    <w:rsid w:val="00D041AD"/>
    <w:rsid w:val="00D05A95"/>
    <w:rsid w:val="00D14B77"/>
    <w:rsid w:val="00D20FCD"/>
    <w:rsid w:val="00D21FDF"/>
    <w:rsid w:val="00D33B1F"/>
    <w:rsid w:val="00D4386A"/>
    <w:rsid w:val="00D47543"/>
    <w:rsid w:val="00D54B9C"/>
    <w:rsid w:val="00D603A2"/>
    <w:rsid w:val="00D64520"/>
    <w:rsid w:val="00DA6040"/>
    <w:rsid w:val="00DA6EE9"/>
    <w:rsid w:val="00DB2352"/>
    <w:rsid w:val="00DC4F3B"/>
    <w:rsid w:val="00DD2911"/>
    <w:rsid w:val="00DD6367"/>
    <w:rsid w:val="00DF6A30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51FC3"/>
    <w:rsid w:val="00F567A0"/>
    <w:rsid w:val="00F64373"/>
    <w:rsid w:val="00F66361"/>
    <w:rsid w:val="00F7050E"/>
    <w:rsid w:val="00F726D1"/>
    <w:rsid w:val="00F7355F"/>
    <w:rsid w:val="00FB4BD6"/>
    <w:rsid w:val="00FC6BA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F2D59"/>
    <w:rPr>
      <w:sz w:val="24"/>
      <w:szCs w:val="24"/>
      <w:lang w:val="en-US" w:eastAsia="en-US"/>
    </w:rPr>
  </w:style>
  <w:style w:type="paragraph" w:customStyle="1" w:styleId="Default">
    <w:name w:val="Default"/>
    <w:rsid w:val="00D64520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70</Words>
  <Characters>313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2-11-16T14:02:00Z</cp:lastPrinted>
  <dcterms:created xsi:type="dcterms:W3CDTF">2024-04-09T16:07:00Z</dcterms:created>
  <dcterms:modified xsi:type="dcterms:W3CDTF">2025-03-31T13:56:00Z</dcterms:modified>
</cp:coreProperties>
</file>